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5A9F77" w14:textId="357A4030" w:rsidR="00414271" w:rsidRPr="00110CA4" w:rsidRDefault="008F3C6D" w:rsidP="00D6624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10CA4">
        <w:rPr>
          <w:rFonts w:ascii="Times New Roman" w:hAnsi="Times New Roman" w:cs="Times New Roman"/>
          <w:b/>
          <w:bCs/>
        </w:rPr>
        <w:t xml:space="preserve">Supplementary Table </w:t>
      </w:r>
      <w:r w:rsidR="004747E5">
        <w:rPr>
          <w:rFonts w:ascii="Times New Roman" w:hAnsi="Times New Roman" w:cs="Times New Roman"/>
          <w:b/>
          <w:bCs/>
        </w:rPr>
        <w:t>3</w:t>
      </w:r>
      <w:r w:rsidRPr="00110CA4">
        <w:rPr>
          <w:rFonts w:ascii="Times New Roman" w:hAnsi="Times New Roman" w:cs="Times New Roman"/>
          <w:b/>
          <w:bCs/>
        </w:rPr>
        <w:t>:</w:t>
      </w:r>
      <w:r w:rsidRPr="00110CA4">
        <w:rPr>
          <w:rFonts w:ascii="Times New Roman" w:hAnsi="Times New Roman" w:cs="Times New Roman"/>
        </w:rPr>
        <w:t xml:space="preserve"> </w:t>
      </w:r>
      <w:r w:rsidR="00D6624D" w:rsidRPr="00110CA4">
        <w:rPr>
          <w:rFonts w:ascii="Times New Roman" w:hAnsi="Times New Roman" w:cs="Times New Roman"/>
          <w:b/>
          <w:bCs/>
          <w:sz w:val="24"/>
          <w:szCs w:val="24"/>
        </w:rPr>
        <w:t xml:space="preserve">Spatial distribution of yellow stem borer </w:t>
      </w:r>
      <w:r w:rsidR="004747E5">
        <w:rPr>
          <w:rFonts w:ascii="Times New Roman" w:hAnsi="Times New Roman" w:cs="Times New Roman"/>
          <w:b/>
          <w:bCs/>
          <w:sz w:val="24"/>
          <w:szCs w:val="24"/>
        </w:rPr>
        <w:t>damage</w:t>
      </w:r>
      <w:r w:rsidR="00D6624D" w:rsidRPr="00110CA4">
        <w:rPr>
          <w:rFonts w:ascii="Times New Roman" w:hAnsi="Times New Roman" w:cs="Times New Roman"/>
          <w:b/>
          <w:bCs/>
          <w:sz w:val="24"/>
          <w:szCs w:val="24"/>
        </w:rPr>
        <w:t xml:space="preserve"> in rice represented by variogram </w:t>
      </w:r>
      <w:r w:rsidR="00AE6642" w:rsidRPr="00110CA4">
        <w:rPr>
          <w:rFonts w:ascii="Times New Roman" w:hAnsi="Times New Roman" w:cs="Times New Roman"/>
          <w:b/>
          <w:bCs/>
          <w:sz w:val="24"/>
          <w:szCs w:val="24"/>
        </w:rPr>
        <w:t>models’</w:t>
      </w:r>
      <w:r w:rsidR="00D6624D" w:rsidRPr="00110CA4">
        <w:rPr>
          <w:rFonts w:ascii="Times New Roman" w:hAnsi="Times New Roman" w:cs="Times New Roman"/>
          <w:b/>
          <w:bCs/>
          <w:sz w:val="24"/>
          <w:szCs w:val="24"/>
        </w:rPr>
        <w:t xml:space="preserve"> parameters</w:t>
      </w:r>
    </w:p>
    <w:tbl>
      <w:tblPr>
        <w:tblW w:w="9560" w:type="dxa"/>
        <w:tblLook w:val="04A0" w:firstRow="1" w:lastRow="0" w:firstColumn="1" w:lastColumn="0" w:noHBand="0" w:noVBand="1"/>
      </w:tblPr>
      <w:tblGrid>
        <w:gridCol w:w="960"/>
        <w:gridCol w:w="1400"/>
        <w:gridCol w:w="1654"/>
        <w:gridCol w:w="981"/>
        <w:gridCol w:w="1050"/>
        <w:gridCol w:w="876"/>
        <w:gridCol w:w="1321"/>
        <w:gridCol w:w="756"/>
        <w:gridCol w:w="910"/>
      </w:tblGrid>
      <w:tr w:rsidR="004747E5" w:rsidRPr="004747E5" w14:paraId="050BB745" w14:textId="77777777" w:rsidTr="00B43CBC">
        <w:trPr>
          <w:trHeight w:val="30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C161F" w14:textId="77777777" w:rsidR="004747E5" w:rsidRPr="004747E5" w:rsidRDefault="004747E5" w:rsidP="004747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Year</w:t>
            </w:r>
          </w:p>
        </w:tc>
        <w:tc>
          <w:tcPr>
            <w:tcW w:w="14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951F2" w14:textId="77777777" w:rsidR="004747E5" w:rsidRPr="004747E5" w:rsidRDefault="004747E5" w:rsidP="004747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nth</w:t>
            </w:r>
          </w:p>
        </w:tc>
        <w:tc>
          <w:tcPr>
            <w:tcW w:w="720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96A9B" w14:textId="77777777" w:rsidR="004747E5" w:rsidRPr="004747E5" w:rsidRDefault="004747E5" w:rsidP="004747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YSB Damage (%)</w:t>
            </w:r>
          </w:p>
        </w:tc>
      </w:tr>
      <w:tr w:rsidR="004747E5" w:rsidRPr="004747E5" w14:paraId="23366CD4" w14:textId="77777777" w:rsidTr="00B43CBC">
        <w:trPr>
          <w:trHeight w:val="30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293EE" w14:textId="77777777" w:rsidR="004747E5" w:rsidRPr="004747E5" w:rsidRDefault="004747E5" w:rsidP="004747E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71DE57" w14:textId="77777777" w:rsidR="004747E5" w:rsidRPr="004747E5" w:rsidRDefault="004747E5" w:rsidP="004747E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B7104" w14:textId="77777777" w:rsidR="004747E5" w:rsidRPr="004747E5" w:rsidRDefault="004747E5" w:rsidP="004747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de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B963F" w14:textId="77777777" w:rsidR="004747E5" w:rsidRPr="004747E5" w:rsidRDefault="004747E5" w:rsidP="004747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Range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FC907" w14:textId="320C6422" w:rsidR="004747E5" w:rsidRPr="004747E5" w:rsidRDefault="004747E5" w:rsidP="004747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ugget</w:t>
            </w:r>
            <w:r w:rsidR="00F555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 xml:space="preserve"> (</w:t>
            </w:r>
            <w:r w:rsidR="00F55592" w:rsidRPr="004747E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</w:t>
            </w:r>
            <w:r w:rsidR="00F55592" w:rsidRPr="0053502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vertAlign w:val="subscript"/>
                <w:lang w:eastAsia="en-IN"/>
                <w14:ligatures w14:val="none"/>
              </w:rPr>
              <w:t>0</w:t>
            </w:r>
            <w:r w:rsidR="00F555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)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FD8BA" w14:textId="41E001DF" w:rsidR="004747E5" w:rsidRPr="004747E5" w:rsidRDefault="004747E5" w:rsidP="004747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ill</w:t>
            </w:r>
            <w:r w:rsidR="00F555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 xml:space="preserve"> (C)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A207A" w14:textId="77777777" w:rsidR="004747E5" w:rsidRPr="004747E5" w:rsidRDefault="004747E5" w:rsidP="004747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</w:t>
            </w:r>
            <w:r w:rsidRPr="0053502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vertAlign w:val="subscript"/>
                <w:lang w:eastAsia="en-IN"/>
                <w14:ligatures w14:val="none"/>
              </w:rPr>
              <w:t>0</w:t>
            </w:r>
            <w:r w:rsidRPr="004747E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/C</w:t>
            </w:r>
            <w:r w:rsidRPr="0053502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vertAlign w:val="subscript"/>
                <w:lang w:eastAsia="en-IN"/>
                <w14:ligatures w14:val="none"/>
              </w:rPr>
              <w:t>0</w:t>
            </w:r>
            <w:r w:rsidRPr="004747E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+C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CB80C" w14:textId="77777777" w:rsidR="004747E5" w:rsidRPr="004747E5" w:rsidRDefault="004747E5" w:rsidP="004747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r</w:t>
            </w:r>
            <w:r w:rsidRPr="0053502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vertAlign w:val="superscript"/>
                <w:lang w:eastAsia="en-IN"/>
                <w14:ligatures w14:val="none"/>
              </w:rPr>
              <w:t>2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D6207" w14:textId="77777777" w:rsidR="004747E5" w:rsidRPr="004747E5" w:rsidRDefault="004747E5" w:rsidP="004747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RMSE</w:t>
            </w:r>
          </w:p>
        </w:tc>
      </w:tr>
      <w:tr w:rsidR="00B43CBC" w:rsidRPr="004747E5" w14:paraId="630A8931" w14:textId="77777777" w:rsidTr="00B43CBC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9C306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021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BBE5A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August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28898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EF978" w14:textId="7FED6FC1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57105" w14:textId="3EC6833E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DB38C" w14:textId="4E17F2B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3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DB675" w14:textId="137286B0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75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D93FA" w14:textId="10BD73E6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5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29FD6" w14:textId="4CA03E69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0</w:t>
            </w:r>
          </w:p>
        </w:tc>
      </w:tr>
      <w:tr w:rsidR="00B43CBC" w:rsidRPr="004747E5" w14:paraId="68BEAE41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DFC56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6396C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5B755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6FC36" w14:textId="6F825F1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3.9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696A2" w14:textId="1BEF91B8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D97CD" w14:textId="70EDCF51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4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549DF" w14:textId="5C876A49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FC4E7" w14:textId="31A267D6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2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1CA68" w14:textId="58F09152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9</w:t>
            </w:r>
          </w:p>
        </w:tc>
      </w:tr>
      <w:tr w:rsidR="00B43CBC" w:rsidRPr="004747E5" w14:paraId="17ACC414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FCF79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74953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4AC14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A3437" w14:textId="52020D23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4.9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1D741" w14:textId="3A2989E1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BB813" w14:textId="704F7DB2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4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1741D" w14:textId="783CEC28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053C0" w14:textId="38D1B040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9D713" w14:textId="7F7444D9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9</w:t>
            </w:r>
          </w:p>
        </w:tc>
      </w:tr>
      <w:tr w:rsidR="00B43CBC" w:rsidRPr="004747E5" w14:paraId="53BF2DF9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EAF461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E0129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eptem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F4628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33238" w14:textId="5F5A50E2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A3EF9" w14:textId="25A5563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2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EABE1" w14:textId="5A97219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9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48CEA" w14:textId="12B32538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18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EACFF" w14:textId="233DC3A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2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F911F" w14:textId="6725204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9</w:t>
            </w:r>
          </w:p>
        </w:tc>
      </w:tr>
      <w:tr w:rsidR="00B43CBC" w:rsidRPr="004747E5" w14:paraId="4CF5610F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38FE2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3B68D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F3D2E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ACE27" w14:textId="49AD67ED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6.6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369BC" w14:textId="5ED3071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7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C3AA5" w14:textId="680EC569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013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2B4C4" w14:textId="4B294749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2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DA177" w14:textId="6F528A51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9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8190A" w14:textId="7B09902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9</w:t>
            </w:r>
          </w:p>
        </w:tc>
      </w:tr>
      <w:tr w:rsidR="00B43CBC" w:rsidRPr="004747E5" w14:paraId="2C9CF968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9960C6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29473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5D7D3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5572C" w14:textId="67937582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5.4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E228D" w14:textId="3EA52F90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7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0726F" w14:textId="460E7532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2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2E5CB" w14:textId="6EBA72D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86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64B94" w14:textId="659D277E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8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E3465" w14:textId="16FFEB25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8</w:t>
            </w:r>
          </w:p>
        </w:tc>
      </w:tr>
      <w:tr w:rsidR="00B43CBC" w:rsidRPr="004747E5" w14:paraId="39DA2BA4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8E825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E935B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cto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7E192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5A43C" w14:textId="7EC2E061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A77EC" w14:textId="0F5AF6DF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5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788AE" w14:textId="156021F0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7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33CEC" w14:textId="1385665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6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50F09" w14:textId="30AAC8FB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2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EBC49" w14:textId="7D5EBFC3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3</w:t>
            </w:r>
          </w:p>
        </w:tc>
      </w:tr>
      <w:tr w:rsidR="00B43CBC" w:rsidRPr="004747E5" w14:paraId="62F1146A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8F472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65FEE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AEEE1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AE7D0" w14:textId="21A99F1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0.5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BC145" w14:textId="20D69102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26271" w14:textId="3F43D631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4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72B99" w14:textId="5CF96D20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035F2" w14:textId="0BA4FB3F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6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24295" w14:textId="70D4B9C9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9</w:t>
            </w:r>
          </w:p>
        </w:tc>
      </w:tr>
      <w:tr w:rsidR="00B43CBC" w:rsidRPr="004747E5" w14:paraId="69217612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8FF86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F896D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7FAF5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3531B" w14:textId="07678953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3.0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8254C" w14:textId="2691D288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BC36F" w14:textId="01700AB6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4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51F3D" w14:textId="3737F98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C3D8E" w14:textId="6188984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8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24302" w14:textId="54FD925C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0</w:t>
            </w:r>
          </w:p>
        </w:tc>
      </w:tr>
      <w:tr w:rsidR="00B43CBC" w:rsidRPr="004747E5" w14:paraId="2A9C8992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B8248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1D3A9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ovem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1A329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D082D" w14:textId="490DD006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F8D9A" w14:textId="397B8FE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80BF5" w14:textId="0F164F4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5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FACFD" w14:textId="2C2D40E9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67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C50D6" w14:textId="6956265B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2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5DD03" w14:textId="0EADFFC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9</w:t>
            </w:r>
          </w:p>
        </w:tc>
      </w:tr>
      <w:tr w:rsidR="00B43CBC" w:rsidRPr="004747E5" w14:paraId="413EB0B8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5660DB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EA1F3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7D2CC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ECF0D" w14:textId="059FA63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8.6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9F19F" w14:textId="3F700480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5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7610B" w14:textId="32784270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70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29546" w14:textId="7F7BD6B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573B2" w14:textId="27931346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2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468A2" w14:textId="38E0C995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9</w:t>
            </w:r>
          </w:p>
        </w:tc>
      </w:tr>
      <w:tr w:rsidR="00B43CBC" w:rsidRPr="004747E5" w14:paraId="5786C9EB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E6095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BFEE8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EEEC3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A7892" w14:textId="42C3CEB0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0.6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048B0" w14:textId="7A005C73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164FF" w14:textId="23F61C00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2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C7B68" w14:textId="2954E205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7067F" w14:textId="3051C572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7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0F513" w14:textId="2EC79E4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9</w:t>
            </w:r>
          </w:p>
        </w:tc>
      </w:tr>
      <w:tr w:rsidR="00B43CBC" w:rsidRPr="004747E5" w14:paraId="2823B478" w14:textId="77777777" w:rsidTr="00B43CBC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D2B7D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022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A428F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August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85439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3D43E" w14:textId="79B12D58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21793" w14:textId="45AA1C1C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F666E" w14:textId="238AD08D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4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93F89" w14:textId="11E6BCA3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65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73FBE" w14:textId="293F0719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8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50EC0" w14:textId="08C8596C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8</w:t>
            </w:r>
          </w:p>
        </w:tc>
      </w:tr>
      <w:tr w:rsidR="00B43CBC" w:rsidRPr="004747E5" w14:paraId="456C3D86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F1577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76713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A0CA9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4712F" w14:textId="72F32145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9.2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6DDFC" w14:textId="48DA6B85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ED215" w14:textId="1DB834BD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3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E38AF" w14:textId="336E6985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16F3C" w14:textId="1020265C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9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52C95" w14:textId="251A01D8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3</w:t>
            </w:r>
          </w:p>
        </w:tc>
      </w:tr>
      <w:tr w:rsidR="00B43CBC" w:rsidRPr="004747E5" w14:paraId="2C70A829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11F02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F8E0E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9925E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0ED7A" w14:textId="41C4A2F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3262E" w14:textId="22C5D5FF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4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C89C7" w14:textId="157DBC05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  <w:r w:rsidR="003F05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E73AE" w14:textId="50C1A7F4" w:rsidR="00B43CBC" w:rsidRPr="00D07D22" w:rsidRDefault="003F05F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25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8B2A0" w14:textId="4CE3FE1E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8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98ADA" w14:textId="3958EFF3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8</w:t>
            </w:r>
          </w:p>
        </w:tc>
      </w:tr>
      <w:tr w:rsidR="00B43CBC" w:rsidRPr="004747E5" w14:paraId="63E04739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FF400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08C4D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eptem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339D2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DEA94" w14:textId="4CC2E6A8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D1FEF" w14:textId="5F2D06E4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2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EF5E8" w14:textId="687511F6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6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C9635" w14:textId="0282A05B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65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B2952" w14:textId="232C4E35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0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D2639" w14:textId="0A36E8E4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8</w:t>
            </w:r>
          </w:p>
        </w:tc>
      </w:tr>
      <w:tr w:rsidR="00B43CBC" w:rsidRPr="004747E5" w14:paraId="015B3029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952D7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BC29F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6104C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C18D7" w14:textId="15635C6D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6.2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1B2CA" w14:textId="0FA1976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4E28D" w14:textId="5E213C9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1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3F5BE" w14:textId="03961101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885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74E8B" w14:textId="204904F9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0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D0023" w14:textId="25C5611E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8</w:t>
            </w:r>
          </w:p>
        </w:tc>
      </w:tr>
      <w:tr w:rsidR="00B43CBC" w:rsidRPr="004747E5" w14:paraId="7F51DF40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34886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1F5EC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461BE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6BA1F" w14:textId="4316859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6.4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F1A17" w14:textId="44312FE3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8D49A" w14:textId="5A55DB2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2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0CF52" w14:textId="7E196F0F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49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E392E" w14:textId="4E761116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0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482FC" w14:textId="487DF5EC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8</w:t>
            </w:r>
          </w:p>
        </w:tc>
      </w:tr>
      <w:tr w:rsidR="00B43CBC" w:rsidRPr="004747E5" w14:paraId="32BE724E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E9510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92F34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cto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48DB2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CD22A" w14:textId="598E3A71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74956" w14:textId="794501F4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524F0" w14:textId="3CFE05DF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1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6C39C" w14:textId="01BE37CB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B08E5" w14:textId="35F79243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0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10F23" w14:textId="6B5438CC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9</w:t>
            </w:r>
          </w:p>
        </w:tc>
      </w:tr>
      <w:tr w:rsidR="00B43CBC" w:rsidRPr="004747E5" w14:paraId="4EFA2702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33E3D7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89037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1510C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EDC48" w14:textId="28117ED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6.4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55BFE" w14:textId="1AB630DF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4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71510" w14:textId="1FAA6DBF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47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FCEF9" w14:textId="1F295D80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5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3D6DC" w14:textId="181BCA4B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0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69CCD" w14:textId="29CFE4F9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9</w:t>
            </w:r>
          </w:p>
        </w:tc>
      </w:tr>
      <w:tr w:rsidR="00B43CBC" w:rsidRPr="004747E5" w14:paraId="01778867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75CF4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5E5B1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98440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379FF" w14:textId="58D3CA06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4.0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BF118" w14:textId="4B50DBF8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D0E2B" w14:textId="22886608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1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56967" w14:textId="6D3E7C6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96FD5" w14:textId="18CD91AB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0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408F0" w14:textId="13B92C0F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9</w:t>
            </w:r>
          </w:p>
        </w:tc>
      </w:tr>
      <w:tr w:rsidR="00B43CBC" w:rsidRPr="004747E5" w14:paraId="5A52CBF4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88726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599B3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ovem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665D5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D7552" w14:textId="30FEC284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A9590" w14:textId="1790FEE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8C027" w14:textId="22F19192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1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08856" w14:textId="13BE6452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74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B21EF" w14:textId="5631820E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0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1ADBB" w14:textId="5EF336D0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8</w:t>
            </w:r>
          </w:p>
        </w:tc>
      </w:tr>
      <w:tr w:rsidR="00B43CBC" w:rsidRPr="004747E5" w14:paraId="642A57D2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67347F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5B258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7BB61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30CF" w14:textId="69B10C52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0.9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9545B" w14:textId="55906710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61B20" w14:textId="5810A7D8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0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B5C09" w14:textId="3DCED5DC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6B511" w14:textId="6AA3F53B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0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D00F3" w14:textId="3CCF4E1C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6</w:t>
            </w:r>
          </w:p>
        </w:tc>
      </w:tr>
      <w:tr w:rsidR="00B43CBC" w:rsidRPr="004747E5" w14:paraId="3A3225D5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8028F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6F7AC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86584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B3F3D" w14:textId="748F0833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9.5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5C92B" w14:textId="163E7ECE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377CD" w14:textId="10088BB5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2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7ACA5" w14:textId="7F4CCF68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7001E" w14:textId="4DC866C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0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C785C" w14:textId="02BFF5B3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6</w:t>
            </w:r>
          </w:p>
        </w:tc>
      </w:tr>
      <w:tr w:rsidR="00B43CBC" w:rsidRPr="004747E5" w14:paraId="29124305" w14:textId="77777777" w:rsidTr="00B43CBC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23000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023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83EBF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August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C21EC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E0A04" w14:textId="00126766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30689" w14:textId="17B62F2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7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E6965" w14:textId="64444EF4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3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E274D" w14:textId="2C2B332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5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6861E" w14:textId="68430AAF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2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4223C" w14:textId="17B22356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4</w:t>
            </w:r>
          </w:p>
        </w:tc>
      </w:tr>
      <w:tr w:rsidR="00B43CBC" w:rsidRPr="004747E5" w14:paraId="01D45953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1EDE2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FD37D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13AD3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A9761" w14:textId="7C5DD2A6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1.3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E3F33" w14:textId="2EA2D14D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7500" w14:textId="53756661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1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44303" w14:textId="53E1EA69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BA4E7" w14:textId="6D7F5F9B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3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21174" w14:textId="39B9CB8B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3</w:t>
            </w:r>
          </w:p>
        </w:tc>
      </w:tr>
      <w:tr w:rsidR="00B43CBC" w:rsidRPr="004747E5" w14:paraId="37FDFCB1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7371E2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4D5CD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AFD20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DA4CB" w14:textId="6873733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7.5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7D670" w14:textId="210DB5F8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A6698" w14:textId="02B99E76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1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EC23D" w14:textId="081DFD9F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E8317" w14:textId="2769807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4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7D688" w14:textId="64B09685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1</w:t>
            </w:r>
          </w:p>
        </w:tc>
      </w:tr>
      <w:tr w:rsidR="00B43CBC" w:rsidRPr="004747E5" w14:paraId="790750F5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3F19D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8C94F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eptem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FBB28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BD71A" w14:textId="30605102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7FE07" w14:textId="64766756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4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91681" w14:textId="6A7673EB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4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1230A" w14:textId="780BFDD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29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9F7C0" w14:textId="1DB87C4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22E4E" w14:textId="0BF1AD20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5</w:t>
            </w:r>
          </w:p>
        </w:tc>
      </w:tr>
      <w:tr w:rsidR="00B43CBC" w:rsidRPr="004747E5" w14:paraId="115DEAEC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9B321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9B0A8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B1BA9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0FB55" w14:textId="6C6BD056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1.9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6DD06" w14:textId="311AD471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9ED71" w14:textId="69171A91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74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70614" w14:textId="1414188E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49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11B2F" w14:textId="028185FD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CC5D2" w14:textId="52F10F2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5</w:t>
            </w:r>
          </w:p>
        </w:tc>
      </w:tr>
      <w:tr w:rsidR="00B43CBC" w:rsidRPr="004747E5" w14:paraId="7A31EF28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A2D35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5436A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80856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48204" w14:textId="02CECA8B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8.7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CA4D4" w14:textId="080DCE6F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7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C1687" w14:textId="05C5A47E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0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93E1E" w14:textId="74A185E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82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0CF26" w14:textId="15F77680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0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7E53B" w14:textId="2D4EA33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3</w:t>
            </w:r>
          </w:p>
        </w:tc>
      </w:tr>
      <w:tr w:rsidR="00B43CBC" w:rsidRPr="004747E5" w14:paraId="27B6DEA9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0D2EE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8E8F9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cto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E839B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BA168" w14:textId="51FB5876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BF34A" w14:textId="125B017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2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135EC" w14:textId="57664DFE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0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E88FB" w14:textId="248EA02D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35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9F4E7" w14:textId="34DBD4C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0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51516" w14:textId="57E19A1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7</w:t>
            </w:r>
          </w:p>
        </w:tc>
      </w:tr>
      <w:tr w:rsidR="00B43CBC" w:rsidRPr="004747E5" w14:paraId="478823C8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8C200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75436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69021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42D37" w14:textId="64ADE8E9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5.6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747B0" w14:textId="1C7E760C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7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5E0F6" w14:textId="5F5A0DE4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06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415C8" w14:textId="05C930A3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48063" w14:textId="5D9CAA0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0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E0A91" w14:textId="141F53D1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7</w:t>
            </w:r>
          </w:p>
        </w:tc>
      </w:tr>
      <w:tr w:rsidR="00B43CBC" w:rsidRPr="004747E5" w14:paraId="74C857B7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197F5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F65DA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3197D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59A37" w14:textId="5D4CB65D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4.7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A0698" w14:textId="1D9EDC28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7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BF486" w14:textId="6A5B4B7E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6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08388" w14:textId="0CA77A9A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6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2E3DA" w14:textId="615F5418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0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C0E2C" w14:textId="64AD7D8C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6</w:t>
            </w:r>
          </w:p>
        </w:tc>
      </w:tr>
      <w:tr w:rsidR="00B43CBC" w:rsidRPr="004747E5" w14:paraId="3D7C93BF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A0E5A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56ABC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ovem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C988B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4FC37" w14:textId="626976AD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C9D27" w14:textId="69890C30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5AC78" w14:textId="6B272411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2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6667D" w14:textId="1FC4B2FD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69CA8" w14:textId="77F103C3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13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4AB4E" w14:textId="1433FFDB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2</w:t>
            </w:r>
          </w:p>
        </w:tc>
      </w:tr>
      <w:tr w:rsidR="00B43CBC" w:rsidRPr="004747E5" w14:paraId="06C4A277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CDA01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44D7B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D1790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DCBC7" w14:textId="3DDEADC5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5.5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F4A50" w14:textId="4E6393E3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2C1AB" w14:textId="2C8F1599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1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C9875" w14:textId="0B884212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1AA74" w14:textId="20312C17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13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4F7D6" w14:textId="3ED06C58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2</w:t>
            </w:r>
          </w:p>
        </w:tc>
      </w:tr>
      <w:tr w:rsidR="00B43CBC" w:rsidRPr="004747E5" w14:paraId="300898C3" w14:textId="77777777" w:rsidTr="00B43CBC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95AEA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198E0" w14:textId="77777777" w:rsidR="00B43CBC" w:rsidRPr="004747E5" w:rsidRDefault="00B43CBC" w:rsidP="00B43C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2A95C" w14:textId="77777777" w:rsidR="00B43CBC" w:rsidRPr="004747E5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4747E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7FC0C" w14:textId="140D8242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D3918" w14:textId="01C26748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2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41460" w14:textId="75195BFE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</w:t>
            </w:r>
            <w:r w:rsidR="005B1A1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1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E8BBB" w14:textId="6D80E3D6" w:rsidR="00B43CBC" w:rsidRPr="00D07D22" w:rsidRDefault="005B1A1D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68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34B4B" w14:textId="592A9004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13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C453A" w14:textId="4CB3C6D3" w:rsidR="00B43CBC" w:rsidRPr="00D07D22" w:rsidRDefault="00B43CBC" w:rsidP="00B4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2</w:t>
            </w:r>
          </w:p>
        </w:tc>
      </w:tr>
    </w:tbl>
    <w:p w14:paraId="1B1E0F11" w14:textId="77777777" w:rsidR="00772D9C" w:rsidRDefault="00772D9C"/>
    <w:sectPr w:rsidR="00772D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A0NbU0sDQwNTc3NjZS0lEKTi0uzszPAykwrQUAucjsDCwAAAA="/>
  </w:docVars>
  <w:rsids>
    <w:rsidRoot w:val="00A35D6E"/>
    <w:rsid w:val="00110CA4"/>
    <w:rsid w:val="00127610"/>
    <w:rsid w:val="00196A26"/>
    <w:rsid w:val="002E5F41"/>
    <w:rsid w:val="003F05FC"/>
    <w:rsid w:val="00414271"/>
    <w:rsid w:val="004747E5"/>
    <w:rsid w:val="004B4A00"/>
    <w:rsid w:val="004F3DCF"/>
    <w:rsid w:val="00535023"/>
    <w:rsid w:val="005B1A1D"/>
    <w:rsid w:val="00772D9C"/>
    <w:rsid w:val="007B47AC"/>
    <w:rsid w:val="007E0F34"/>
    <w:rsid w:val="00887893"/>
    <w:rsid w:val="008C0A19"/>
    <w:rsid w:val="008F3C6D"/>
    <w:rsid w:val="00A35D6E"/>
    <w:rsid w:val="00AE6642"/>
    <w:rsid w:val="00B43CBC"/>
    <w:rsid w:val="00C257EE"/>
    <w:rsid w:val="00D07D22"/>
    <w:rsid w:val="00D6624D"/>
    <w:rsid w:val="00DA346F"/>
    <w:rsid w:val="00F55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82440"/>
  <w15:chartTrackingRefBased/>
  <w15:docId w15:val="{ECD39087-DADD-46D3-AA11-96A721575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6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32</Words>
  <Characters>1894</Characters>
  <Application>Microsoft Office Word</Application>
  <DocSecurity>0</DocSecurity>
  <Lines>15</Lines>
  <Paragraphs>4</Paragraphs>
  <ScaleCrop>false</ScaleCrop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Bapatla</dc:creator>
  <cp:keywords/>
  <dc:description/>
  <cp:lastModifiedBy>Kiran Bapatla</cp:lastModifiedBy>
  <cp:revision>24</cp:revision>
  <dcterms:created xsi:type="dcterms:W3CDTF">2024-09-16T10:25:00Z</dcterms:created>
  <dcterms:modified xsi:type="dcterms:W3CDTF">2024-10-03T12:07:00Z</dcterms:modified>
</cp:coreProperties>
</file>